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iohazard-cleanu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iohazard-cleanu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iohazard-cleanu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1Z</dcterms:created>
  <dcterms:modified xsi:type="dcterms:W3CDTF">2026-06-27T0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